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0.9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11`veca`(4-1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0.4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-8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120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–3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</w:r>
      <w:r>
        <w:t xml:space="preserve"> </w:t>
      </w:r>
      <w:r>
        <w:t xml:space="preserve">Тогда получается знаменатель равен 09sin2x–32√2sinx=09sin2x–322sinx=09^(sin2x) – 3^(2sqrt2sinx)=0</w:t>
      </w:r>
      <w:r>
        <w:t xml:space="preserve"> </w:t>
      </w:r>
      <w:r>
        <w:t xml:space="preserve">9=32;sin2x=2sinxcosx</w:t>
      </w:r>
      <w:r>
        <w:t xml:space="preserve"> </w:t>
      </w:r>
      <w:r>
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</w:r>
      <w:r>
        <w:t xml:space="preserve"> </w:t>
      </w:r>
      <w:r>
        <w:t xml:space="preserve">x=πk, k∈Z не принадлежит ОДЗх=– (π/4)+2πn, n∈Z не принадлежит ОДЗ</w:t>
      </w:r>
      <w:r>
        <w:t xml:space="preserve"> </w:t>
      </w:r>
      <w:r>
        <w:t xml:space="preserve">О т в е т.а) х= (π/4)+2πn, n∈ZУказанному промежутку принадлежит кореньб) х=(π/4)+4π=(17π/4)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а) нет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7:53Z</dcterms:created>
  <dcterms:modified xsi:type="dcterms:W3CDTF">2025-09-28T11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